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4" w:name="cover-letter"/>
    <w:p>
      <w:pPr>
        <w:pStyle w:val="Heading1"/>
      </w:pPr>
      <w:r>
        <w:t xml:space="preserve">Cover Letter</w:t>
      </w:r>
    </w:p>
    <w:p>
      <w:pPr>
        <w:pStyle w:val="FirstParagraph"/>
      </w:pPr>
      <w:r>
        <w:rPr>
          <w:bCs/>
          <w:b/>
        </w:rPr>
        <w:t xml:space="preserve">John Doe</w:t>
      </w:r>
      <w:r>
        <w:br/>
      </w:r>
      <w:r>
        <w:t xml:space="preserve">Biologist</w:t>
      </w:r>
      <w:r>
        <w:br/>
      </w:r>
      <w:r>
        <w:t xml:space="preserve">Email: johndoe@example.com</w:t>
      </w:r>
      <w:r>
        <w:br/>
      </w:r>
      <w:r>
        <w:t xml:space="preserve">Phone: +256-777-123456</w:t>
      </w:r>
      <w:r>
        <w:br/>
      </w:r>
      <w:r>
        <w:t xml:space="preserve">Kampala, Uganda</w:t>
      </w:r>
    </w:p>
    <w:p>
      <w:pPr>
        <w:pStyle w:val="BodyText"/>
      </w:pPr>
      <w:r>
        <w:rPr>
          <w:bCs/>
          <w:b/>
        </w:rPr>
        <w:t xml:space="preserve">Date:</w:t>
      </w:r>
      <w:r>
        <w:t xml:space="preserve"> </w:t>
      </w:r>
      <w:r>
        <w:t xml:space="preserve">April 5, 2024</w:t>
      </w:r>
    </w:p>
    <w:p>
      <w:pPr>
        <w:pStyle w:val="BodyText"/>
      </w:pPr>
      <w:r>
        <w:rPr>
          <w:bCs/>
          <w:b/>
        </w:rPr>
        <w:t xml:space="preserve">To the Hiring Committee,</w:t>
      </w:r>
    </w:p>
    <w:p>
      <w:pPr>
        <w:pStyle w:val="BodyText"/>
      </w:pPr>
      <w:r>
        <w:t xml:space="preserve">As a dedicated Biologist with over a decade of experience in ecological research and conservation initiatives across Africa, I am excited to apply for the Biologist position at [Organization Name] in Uganda Kampala. This opportunity aligns perfectly with my professional goals and passion for preserving the rich biodiversity that defines Uganda’s ecosystems, particularly in Kampala and its surrounding regions. My background in fieldwork, data analysis, and community engagement positions me to contribute meaningfully to your mission of safeguarding Uganda’s natural heritage while addressing the unique challenges faced by local communities.</w:t>
      </w:r>
    </w:p>
    <w:bookmarkStart w:id="20" w:name="why-i-am-a-strong-candidate"/>
    <w:p>
      <w:pPr>
        <w:pStyle w:val="Heading2"/>
      </w:pPr>
      <w:r>
        <w:t xml:space="preserve">Why I Am a Strong Candidate</w:t>
      </w:r>
    </w:p>
    <w:p>
      <w:pPr>
        <w:pStyle w:val="FirstParagraph"/>
      </w:pPr>
      <w:r>
        <w:t xml:space="preserve">Throughout my career as a Biologist, I have focused on understanding and mitigating threats to wildlife populations and their habitats. My work in the Albertine Rift region, which spans Uganda, Rwanda, and the Democratic Republic of Congo, has equipped me with specialized knowledge of the region’s ecosystems. For example, during my tenure with [Previous Organization], I led a project assessing the impact of deforestation on primate populations in Kibale National Park. This research not only provided critical data for conservation strategies but also highlighted the interconnectedness between human activities and biodiversity loss—a theme central to Uganda Kampala’s environmental challenges.</w:t>
      </w:r>
    </w:p>
    <w:p>
      <w:pPr>
        <w:pStyle w:val="BodyText"/>
      </w:pPr>
      <w:r>
        <w:t xml:space="preserve">My skills as a Biologist include advanced techniques in ecological monitoring, such as remote sensing, GIS mapping, and biodiversity surveys. I have also collaborated with local stakeholders to design community-based conservation programs that balance ecological preservation with sustainable livelihoods. In Kampala, where rapid urbanization and land-use changes threaten green spaces and wildlife corridors, these skills are more vital than ever. I am particularly drawn to this opportunity because it allows me to combine my scientific expertise with a commitment to fostering environmental stewardship in one of Africa’s most biodiverse regions.</w:t>
      </w:r>
    </w:p>
    <w:bookmarkEnd w:id="20"/>
    <w:bookmarkStart w:id="21" w:name="X9bb6615c03f2d696840f5e1cc366c5d82330923"/>
    <w:p>
      <w:pPr>
        <w:pStyle w:val="Heading2"/>
      </w:pPr>
      <w:r>
        <w:t xml:space="preserve">Contributing to Uganda Kampala’s Ecological Future</w:t>
      </w:r>
    </w:p>
    <w:p>
      <w:pPr>
        <w:pStyle w:val="FirstParagraph"/>
      </w:pPr>
      <w:r>
        <w:t xml:space="preserve">Uganda Kampala is a city of contrasts, where the bustling urban landscape coexists with vibrant ecosystems like the Nakaseke Wetlands and the Murchison Falls Conservation Area. As a Biologist, I am deeply interested in addressing the challenges these areas face, such as pollution, habitat fragmentation, and climate change. My research on water quality monitoring in Lake Victoria’s tributaries has demonstrated my ability to identify environmental stressors and propose evidence-based solutions. I am eager to apply this experience to Kampala’s unique context, where urban expansion often encroaches on critical habitats.</w:t>
      </w:r>
    </w:p>
    <w:p>
      <w:pPr>
        <w:pStyle w:val="BodyText"/>
      </w:pPr>
      <w:r>
        <w:t xml:space="preserve">Furthermore, my work in Uganda has included partnerships with local NGOs and government agencies to promote citizen science initiatives. These projects have emphasized the importance of involving communities in conservation efforts, a practice that is essential for long-term success. In Kampala, I envision developing similar programs to engage residents in monitoring air and water quality, protecting urban green spaces, and raising awareness about the value of biodiversity. By bridging scientific research with public participation, I aim to create lasting impact while fostering a culture of environmental responsibility.</w:t>
      </w:r>
    </w:p>
    <w:bookmarkEnd w:id="21"/>
    <w:bookmarkStart w:id="22" w:name="why-uganda-kampala"/>
    <w:p>
      <w:pPr>
        <w:pStyle w:val="Heading2"/>
      </w:pPr>
      <w:r>
        <w:t xml:space="preserve">Why Uganda Kampala?</w:t>
      </w:r>
    </w:p>
    <w:p>
      <w:pPr>
        <w:pStyle w:val="FirstParagraph"/>
      </w:pPr>
      <w:r>
        <w:t xml:space="preserve">Choosing Uganda Kampala as the focus of my career is not just a professional decision but a personal one. The city’s unique position as a hub for conservation and research makes it an ideal location to advance my work as a Biologist. Kampala’s proximity to ecosystems like the Rwenzori Mountains and the Semliki Valley offers unparalleled opportunities for fieldwork, while its growing emphasis on sustainable development aligns with my commitment to ecological integrity.</w:t>
      </w:r>
    </w:p>
    <w:p>
      <w:pPr>
        <w:pStyle w:val="BodyText"/>
      </w:pPr>
      <w:r>
        <w:t xml:space="preserve">Moreover, I have witnessed firsthand the transformative power of conservation in Uganda. During a recent visit to Kampala’s Buganda region, I observed how community-led initiatives have successfully restored degraded forests and improved local livelihoods. These experiences reinforce my belief that Uganda Kampala is a dynamic environment where innovation and tradition can coexist to protect both people and the planet. I am eager to contribute to this vision by leveraging my skills as a Biologist to address pressing environmental issues while supporting the communities that depend on these ecosystems.</w:t>
      </w:r>
    </w:p>
    <w:bookmarkEnd w:id="22"/>
    <w:bookmarkStart w:id="23" w:name="conclusion"/>
    <w:p>
      <w:pPr>
        <w:pStyle w:val="Heading2"/>
      </w:pPr>
      <w:r>
        <w:t xml:space="preserve">Conclusion</w:t>
      </w:r>
    </w:p>
    <w:p>
      <w:pPr>
        <w:pStyle w:val="FirstParagraph"/>
      </w:pPr>
      <w:r>
        <w:t xml:space="preserve">In conclusion, I am enthusiastic about the possibility of joining [Organization Name] as a Biologist in Uganda Kampala. My expertise in ecological research, coupled with my passion for conservation and community engagement, makes me an ideal candidate for this role. I am confident that my background and dedication will enable me to make meaningful contributions to your organization’s mission while supporting the preservation of Uganda’s natural treasures.</w:t>
      </w:r>
    </w:p>
    <w:p>
      <w:pPr>
        <w:pStyle w:val="BodyText"/>
      </w:pPr>
      <w:r>
        <w:t xml:space="preserve">Thank you for considering my application. I would welcome the opportunity to discuss how my qualifications align with your needs and how I can contribute to the future of conservation in Uganda Kampala. Please feel free to contact me at +256-777-123456 or johndoe@example.com at your earliest convenience.</w:t>
      </w:r>
    </w:p>
    <w:p>
      <w:pPr>
        <w:pStyle w:val="BodyText"/>
      </w:pPr>
      <w:r>
        <w:t xml:space="preserve">Sincerely,</w:t>
      </w:r>
      <w:r>
        <w:br/>
      </w: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Uganda Kampala</dc:title>
  <dc:creator/>
  <dc:language>en</dc:language>
  <cp:keywords/>
  <dcterms:created xsi:type="dcterms:W3CDTF">2026-07-23T02:27:49Z</dcterms:created>
  <dcterms:modified xsi:type="dcterms:W3CDTF">2026-07-23T02:27:49Z</dcterms:modified>
</cp:coreProperties>
</file>

<file path=docProps/custom.xml><?xml version="1.0" encoding="utf-8"?>
<Properties xmlns="http://schemas.openxmlformats.org/officeDocument/2006/custom-properties" xmlns:vt="http://schemas.openxmlformats.org/officeDocument/2006/docPropsVTypes"/>
</file>